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b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3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dvanced Array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odt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docx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↓ ArrayManipulation.zip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olutio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Lab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08Z</dcterms:created>
  <dcterms:modified xsi:type="dcterms:W3CDTF">2021-08-11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3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